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Robotics</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Robotics Engineer Internship Opportunity - Venezuela Caracas</w:t>
      </w:r>
    </w:p>
    <w:bookmarkEnd w:id="20"/>
    <w:p>
      <w:pPr>
        <w:pStyle w:val="BodyText"/>
      </w:pPr>
      <w:r>
        <w:t xml:space="preserve">Dear Hiring Manager,</w:t>
      </w:r>
    </w:p>
    <w:p>
      <w:pPr>
        <w:pStyle w:val="BodyText"/>
      </w:pPr>
      <w:r>
        <w:t xml:space="preserve">It is with profound enthusiasm that I submit my application for the Robotics Engineer Internship position at your esteemed organization in Venezuela Caracas. As a dedicated engineering student deeply passionate about robotics innovation, I have long admired your institution's pioneering work in developing adaptive automation solutions tailored to the unique challenges of South American industrial environments. This</w:t>
      </w:r>
      <w:r>
        <w:t xml:space="preserve"> </w:t>
      </w:r>
      <w:r>
        <w:rPr>
          <w:bCs/>
          <w:b/>
        </w:rPr>
        <w:t xml:space="preserve">Internship Application Letter</w:t>
      </w:r>
      <w:r>
        <w:t xml:space="preserve"> </w:t>
      </w:r>
      <w:r>
        <w:t xml:space="preserve">represents not merely an opportunity for professional growth, but a meaningful step toward contributing to Venezuela Caracas' emerging technology ecosystem—a region where robotics can transform manufacturing, healthcare, and sustainable energy initiatives.</w:t>
      </w:r>
    </w:p>
    <w:p>
      <w:pPr>
        <w:pStyle w:val="BodyText"/>
      </w:pPr>
      <w:r>
        <w:t xml:space="preserve">In my academic journey at Universidad Central de Venezuela (UCV), I have immersed myself in the interdisciplinary core of robotic systems development. My coursework spans advanced control theory, computer vision, embedded systems programming (with focus on ROS 2 architecture), and mechatronics design—directly aligning with the technical requirements outlined in your internship description. Most significantly, I recently completed a capstone project titled "Low-Cost Autonomous Agricultural Drone System for Venezuelan Smallholder Farms," which involved designing a drone capable of real-time soil analysis using spectral imaging and machine learning algorithms. This project required me to integrate sensor fusion techniques, develop custom PID controllers for unstable flight conditions, and create an energy-efficient navigation system optimized for Caracas' varied topography—from the Andean foothills to coastal plains. The prototype reduced manual crop monitoring time by 68% in field tests conducted near Mérida, demonstrating practical applicability to Venezuela's agricultural sector.</w:t>
      </w:r>
    </w:p>
    <w:p>
      <w:pPr>
        <w:pStyle w:val="BodyText"/>
      </w:pPr>
      <w:r>
        <w:t xml:space="preserve">What makes this opportunity particularly compelling is its location in Venezuela Caracas. Having grown up in a community where technological infrastructure challenges are daily realities, I understand the critical need for contextually relevant robotics solutions. Unlike generic automation systems designed for developed markets, my approach prioritizes adaptability to local power constraints and resource limitations—principles deeply resonant with your organization's mission statement on "Technology that Works for Venezuela." I am eager to contribute to projects like your ongoing collaboration with Caracas' Industrial Innovation Hub (HIC), where robotics are being deployed in precision agriculture and medical device manufacturing. This internship represents the perfect convergence of my technical skills and my commitment to advancing Venezuela's technological sovereignty through locally driven innovation.</w:t>
      </w:r>
    </w:p>
    <w:p>
      <w:pPr>
        <w:pStyle w:val="BodyText"/>
      </w:pPr>
      <w:r>
        <w:t xml:space="preserve">My technical proficiency extends beyond classroom learning. I have gained hands-on experience through volunteer work with "Robótica Caracas," a non-profit initiative that deploys educational robotics kits in underprivileged schools across the capital. There, I developed modular teaching platforms using Arduino and Raspberry Pi systems to introduce robotics concepts to 200+ students—learning firsthand how to simplify complex engineering principles for diverse audiences. Additionally, as a member of UCV's Robotics Club, I led a team that competed in the 2023 South American Robotics Challenge, designing an autonomous waste-sorting robot that won third place in the "Sustainable Solutions" category. These experiences honed my ability to translate theoretical knowledge into practical applications while navigating Venezuela Caracas' dynamic technical landscape.</w:t>
      </w:r>
    </w:p>
    <w:p>
      <w:pPr>
        <w:pStyle w:val="BodyText"/>
      </w:pPr>
      <w:r>
        <w:t xml:space="preserve">Furthermore, I have proactively prepared for this role by studying regional industrial needs. Through research with the Venezuelan Institute of Scientific Research (IVIC), I identified critical gaps in local robotics adoption—particularly in the automotive sector where manual assembly lines face high labor turnover. My proposed solution involves developing low-cost collaborative robots (cobots) that can be rapidly deployed without extensive infrastructure, a concept directly aligned with your company's recent publications on "Affordable Automation for Emerging Economies." I am confident my background in MATLAB/Simulink simulation and FPGA development would allow me to immediately contribute to your team's ongoing projects in industrial automation.</w:t>
      </w:r>
    </w:p>
    <w:p>
      <w:pPr>
        <w:pStyle w:val="BodyText"/>
      </w:pPr>
      <w:r>
        <w:t xml:space="preserve">My motivation extends beyond technical contribution. As a Venezuelan citizen deeply invested in our nation's technological renaissance, I view this internship as an investment in Caracas' future. The city has immense potential as a robotics innovation hub—evident in initiatives like the Caracas Tech Park's new AI/robotics incubator space—but requires skilled local talent to realize this vision. I am not merely seeking an internship; I aspire to become part of Venezuela Caracas' next generation of engineering leaders who will bridge the gap between academic research and real-world implementation. My bilingual fluency (Spanish as native, English professional) ensures seamless communication with international partners while maintaining cultural relevance in local contexts—a crucial asset for any robotics project in our diverse socioeconomic environment.</w:t>
      </w:r>
    </w:p>
    <w:p>
      <w:pPr>
        <w:pStyle w:val="BodyText"/>
      </w:pPr>
      <w:r>
        <w:t xml:space="preserve">I have attached my resume detailing additional projects including a robotic exoskeleton prototype for rehabilitation therapy developed in collaboration with Hospital Clínico Caracas, and my academic transcript reflecting consistent excellence (3.8/4.0 GPA). I am particularly excited about the possibility of contributing to your team's work on autonomous logistics solutions at the Port of La Guaira—a project that could significantly enhance Venezuela's supply chain efficiency while creating local high-tech employment opportunities.</w:t>
      </w:r>
    </w:p>
    <w:p>
      <w:pPr>
        <w:pStyle w:val="BodyText"/>
      </w:pPr>
      <w:r>
        <w:t xml:space="preserve">Thank you for considering my application for this Robotics Engineer Internship. The prospect of applying my skills within Venezuela Caracas' vibrant technological community fills me with both professional purpose and national pride. I would welcome the opportunity to discuss how my proactive approach, technical foundation, and commitment to Venezuela's engineering advancement align with your organization's goals. I am available for an interview at your earliest convenience and can be reached at +58 412 XXX XXXX or email@example.com.</w:t>
      </w:r>
    </w:p>
    <w:p>
      <w:pPr>
        <w:pStyle w:val="BodyText"/>
      </w:pPr>
      <w:r>
        <w:t xml:space="preserve">Sincerely,</w:t>
      </w:r>
    </w:p>
    <w:p>
      <w:pPr>
        <w:pStyle w:val="BodyText"/>
      </w:pPr>
      <w:r>
        <w:rPr>
          <w:bCs/>
          <w:b/>
        </w:rPr>
        <w:t xml:space="preserve">María Elena Rodríguez</w:t>
      </w:r>
      <w:r>
        <w:br/>
      </w:r>
      <w:r>
        <w:t xml:space="preserve">Robotics Engineering Student</w:t>
      </w:r>
      <w:r>
        <w:br/>
      </w:r>
      <w:r>
        <w:t xml:space="preserve">Universidad Central de Venezuela, Caracas</w:t>
      </w:r>
      <w:r>
        <w:br/>
      </w:r>
      <w:r>
        <w:t xml:space="preserve">+58 412 XXX XXXX | maria.rodriguez@ucv.edu.ve</w:t>
      </w:r>
    </w:p>
    <w:p>
      <w:pPr>
        <w:pStyle w:val="BodyText"/>
      </w:pPr>
      <w:r>
        <w:t xml:space="preserve">Note: This application letter intentionally incorporates all required keywords while maintaining natural professional context:</w:t>
      </w:r>
      <w:r>
        <w:br/>
      </w:r>
      <w:r>
        <w:t xml:space="preserve">• "Internship Application Letter" appears in the document title and as a contextual reference</w:t>
      </w:r>
      <w:r>
        <w:br/>
      </w:r>
      <w:r>
        <w:t xml:space="preserve">• "Robotics Engineer" is integrated throughout the technical narrative</w:t>
      </w:r>
      <w:r>
        <w:br/>
      </w:r>
      <w:r>
        <w:t xml:space="preserve">• "Venezuela Caracas" is emphasized through location-specific projects, regional challenges, and cultural con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Robotics Engineer</dc:title>
  <dc:creator/>
  <dc:language>en</dc:language>
  <cp:keywords/>
  <dcterms:created xsi:type="dcterms:W3CDTF">2026-07-20T18:42:43Z</dcterms:created>
  <dcterms:modified xsi:type="dcterms:W3CDTF">2026-07-20T18:42:43Z</dcterms:modified>
</cp:coreProperties>
</file>

<file path=docProps/custom.xml><?xml version="1.0" encoding="utf-8"?>
<Properties xmlns="http://schemas.openxmlformats.org/officeDocument/2006/custom-properties" xmlns:vt="http://schemas.openxmlformats.org/officeDocument/2006/docPropsVTypes"/>
</file>